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6"/>
        <w:gridCol w:w="6746"/>
      </w:tblGrid>
      <w:tr w:rsidR="004C315C" w14:paraId="3AB6BCBE" w14:textId="77777777" w:rsidTr="004C315C">
        <w:tc>
          <w:tcPr>
            <w:tcW w:w="2245" w:type="dxa"/>
          </w:tcPr>
          <w:p w14:paraId="56BC9739" w14:textId="77777777" w:rsidR="004C315C" w:rsidRDefault="004C315C" w:rsidP="00AD648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noProof/>
              </w:rPr>
              <w:drawing>
                <wp:inline distT="0" distB="0" distL="0" distR="0" wp14:anchorId="3DDCBD72" wp14:editId="585C9C26">
                  <wp:extent cx="1327633" cy="49911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614" cy="502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CE7F20" w14:textId="71DB0ED3" w:rsidR="004C315C" w:rsidRDefault="004C315C" w:rsidP="00AD648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>
              <w:rPr>
                <w:b/>
                <w:bCs/>
                <w:color w:val="999999"/>
              </w:rPr>
              <w:t>terjournal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6817" w:type="dxa"/>
          </w:tcPr>
          <w:p w14:paraId="5AEFC072" w14:textId="7CF2B2A6" w:rsidR="004C315C" w:rsidRDefault="004C315C" w:rsidP="00AD648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 w:rsidRPr="004C315C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TER_ Reviewer Suggestion Form</w:t>
            </w:r>
          </w:p>
        </w:tc>
      </w:tr>
    </w:tbl>
    <w:p w14:paraId="1B13831A" w14:textId="77777777" w:rsidR="004C315C" w:rsidRPr="00AD6484" w:rsidRDefault="004C315C" w:rsidP="004C315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eGrid"/>
        <w:tblW w:w="0" w:type="auto"/>
        <w:tblInd w:w="-5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CE5B84" w:rsidRPr="00CE5B84" w14:paraId="047979E0" w14:textId="77777777" w:rsidTr="004C315C">
        <w:tc>
          <w:tcPr>
            <w:tcW w:w="9067" w:type="dxa"/>
            <w:gridSpan w:val="3"/>
            <w:shd w:val="clear" w:color="auto" w:fill="F7CAAC" w:themeFill="accent2" w:themeFillTint="66"/>
          </w:tcPr>
          <w:p w14:paraId="2D933C35" w14:textId="57320A79" w:rsidR="00CE5B84" w:rsidRPr="00CE5B84" w:rsidRDefault="004C315C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4C315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Please suggest three possible reviewers for your article. Make sure the referees you recommend are experts in your field and subject.</w:t>
            </w:r>
          </w:p>
        </w:tc>
      </w:tr>
      <w:tr w:rsidR="00AD6484" w:rsidRPr="00AD6484" w14:paraId="14B4EA9B" w14:textId="77777777" w:rsidTr="00CE5B84">
        <w:tblPrEx>
          <w:shd w:val="clear" w:color="auto" w:fill="auto"/>
        </w:tblPrEx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57CDB6A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CE5B84">
        <w:tblPrEx>
          <w:shd w:val="clear" w:color="auto" w:fill="auto"/>
        </w:tblPrEx>
        <w:tc>
          <w:tcPr>
            <w:tcW w:w="3363" w:type="dxa"/>
          </w:tcPr>
          <w:p w14:paraId="7B98EDFC" w14:textId="57C068AB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CE5B84">
        <w:tblPrEx>
          <w:shd w:val="clear" w:color="auto" w:fill="auto"/>
        </w:tblPrEx>
        <w:tc>
          <w:tcPr>
            <w:tcW w:w="3363" w:type="dxa"/>
          </w:tcPr>
          <w:p w14:paraId="03C293BA" w14:textId="2E9036F7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CE5B84">
        <w:tblPrEx>
          <w:shd w:val="clear" w:color="auto" w:fill="auto"/>
        </w:tblPrEx>
        <w:tc>
          <w:tcPr>
            <w:tcW w:w="3363" w:type="dxa"/>
          </w:tcPr>
          <w:p w14:paraId="71CF1219" w14:textId="156B90A2" w:rsidR="00CE5B84" w:rsidRPr="00AD64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77777777" w:rsidR="00CE5B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14D9991E" w14:textId="77777777" w:rsidR="00CE5B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CE5B84">
        <w:tblPrEx>
          <w:shd w:val="clear" w:color="auto" w:fill="auto"/>
        </w:tblPrEx>
        <w:tc>
          <w:tcPr>
            <w:tcW w:w="3363" w:type="dxa"/>
          </w:tcPr>
          <w:p w14:paraId="182C6F33" w14:textId="6CD165A1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CE5B84">
        <w:tblPrEx>
          <w:shd w:val="clear" w:color="auto" w:fill="auto"/>
        </w:tblPrEx>
        <w:tc>
          <w:tcPr>
            <w:tcW w:w="3363" w:type="dxa"/>
          </w:tcPr>
          <w:p w14:paraId="314F7AE0" w14:textId="5AB7BE05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CE5B84">
        <w:tblPrEx>
          <w:shd w:val="clear" w:color="auto" w:fill="auto"/>
        </w:tblPrEx>
        <w:tc>
          <w:tcPr>
            <w:tcW w:w="3363" w:type="dxa"/>
          </w:tcPr>
          <w:p w14:paraId="194D9AFE" w14:textId="04F082D0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1A658112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74BC3E34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77777777" w:rsidR="00CE5B84" w:rsidRPr="00AD64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3D9CC9D1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CE5B84">
        <w:tc>
          <w:tcPr>
            <w:tcW w:w="3363" w:type="dxa"/>
          </w:tcPr>
          <w:p w14:paraId="2FA4551E" w14:textId="0C031D16" w:rsidR="00AD6484" w:rsidRPr="00AD6484" w:rsidRDefault="00AD6484" w:rsidP="00CE5B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7AFEBF5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74B38556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27F855D1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77777777" w:rsidR="00CE5B84" w:rsidRPr="00AD64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187CDAA6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08DCC722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69A632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B409545" w14:textId="77777777" w:rsidTr="00CE5B84">
        <w:tc>
          <w:tcPr>
            <w:tcW w:w="3363" w:type="dxa"/>
          </w:tcPr>
          <w:p w14:paraId="039F57F8" w14:textId="6D191898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12FE7CD8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8082357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C0127AD" w14:textId="01FA6DF8" w:rsidR="00E81387" w:rsidRDefault="00E81387" w:rsidP="007261E7"/>
    <w:sectPr w:rsidR="00E813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E0FAC"/>
    <w:rsid w:val="00122C7B"/>
    <w:rsid w:val="00140081"/>
    <w:rsid w:val="004C315C"/>
    <w:rsid w:val="004F3E39"/>
    <w:rsid w:val="00565D92"/>
    <w:rsid w:val="007261E7"/>
    <w:rsid w:val="00AD6484"/>
    <w:rsid w:val="00B4250A"/>
    <w:rsid w:val="00BA3029"/>
    <w:rsid w:val="00CE5B84"/>
    <w:rsid w:val="00CF00E1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eGrid">
    <w:name w:val="Table Grid"/>
    <w:basedOn w:val="TableNormal"/>
    <w:uiPriority w:val="3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ARTIN</cp:lastModifiedBy>
  <cp:revision>2</cp:revision>
  <dcterms:created xsi:type="dcterms:W3CDTF">2023-03-28T19:32:00Z</dcterms:created>
  <dcterms:modified xsi:type="dcterms:W3CDTF">2023-03-28T19:32:00Z</dcterms:modified>
</cp:coreProperties>
</file>